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226BA" w14:textId="12EE14FC" w:rsidR="001E2302" w:rsidRPr="005E5539" w:rsidRDefault="005F3FFC" w:rsidP="001E2302">
      <w:pPr>
        <w:rPr>
          <w:rStyle w:val="markedcontent"/>
          <w:rFonts w:ascii="Arial" w:hAnsi="Arial" w:cs="Arial"/>
          <w:sz w:val="47"/>
          <w:szCs w:val="47"/>
        </w:rPr>
      </w:pPr>
      <w:r w:rsidRPr="005F3FFC">
        <w:rPr>
          <w:rStyle w:val="markedcontent"/>
          <w:rFonts w:ascii="Arial" w:hAnsi="Arial" w:cs="Arial"/>
          <w:sz w:val="47"/>
          <w:szCs w:val="47"/>
        </w:rPr>
        <w:t>My Trail to Success Checklist</w:t>
      </w:r>
    </w:p>
    <w:p w14:paraId="61D4C640" w14:textId="123A54E4" w:rsidR="005F3FFC" w:rsidRPr="005F3FFC" w:rsidRDefault="005F3FFC" w:rsidP="001E2302">
      <w:pPr>
        <w:pStyle w:val="Heading1"/>
      </w:pPr>
      <w:r w:rsidRPr="005F3FFC">
        <w:t>Graduation Day</w:t>
      </w:r>
    </w:p>
    <w:p w14:paraId="3CD6FA36" w14:textId="42765146" w:rsidR="005F3FFC" w:rsidRDefault="005F3FFC" w:rsidP="005F3FFC">
      <w:r>
        <w:t>To graduate, I need this many credits:</w:t>
      </w:r>
      <w:r w:rsidR="001E2302">
        <w:t xml:space="preserve"> (enter credits here)</w:t>
      </w:r>
    </w:p>
    <w:p w14:paraId="1E49C6E8" w14:textId="7A5EE866" w:rsidR="005F3FFC" w:rsidRDefault="005F3FFC" w:rsidP="005F3FFC">
      <w:r>
        <w:t>Today, I have this many credits:</w:t>
      </w:r>
      <w:r w:rsidR="001E2302">
        <w:t xml:space="preserve"> (enter credits here)</w:t>
      </w:r>
    </w:p>
    <w:p w14:paraId="0F606B3B" w14:textId="150544D7" w:rsidR="005F3FFC" w:rsidRDefault="005F3FFC" w:rsidP="005F3FFC">
      <w:r>
        <w:t>My graduation date is:</w:t>
      </w:r>
      <w:r w:rsidR="001E2302">
        <w:t xml:space="preserve"> (enter date here)</w:t>
      </w:r>
    </w:p>
    <w:p w14:paraId="00FE6BB6" w14:textId="083B9CE4" w:rsidR="005F3FFC" w:rsidRDefault="0017356F" w:rsidP="005E5539">
      <w:pPr>
        <w:spacing w:line="240" w:lineRule="auto"/>
        <w:contextualSpacing/>
      </w:pPr>
      <w:sdt>
        <w:sdtPr>
          <w:id w:val="1526674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5F3FFC">
        <w:t>I participate in my IEP meetings.</w:t>
      </w:r>
    </w:p>
    <w:p w14:paraId="2CD1EDFC" w14:textId="1D9210AF" w:rsidR="005F3FFC" w:rsidRPr="00A21B4E" w:rsidRDefault="0017356F" w:rsidP="005E5539">
      <w:pPr>
        <w:spacing w:line="240" w:lineRule="auto"/>
        <w:contextualSpacing/>
      </w:pPr>
      <w:sdt>
        <w:sdtPr>
          <w:id w:val="2143619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5F3FFC">
        <w:t>I lead my IEP meetings</w:t>
      </w:r>
    </w:p>
    <w:p w14:paraId="7F39E9E7" w14:textId="6F275964" w:rsidR="005F3FFC" w:rsidRDefault="005F3FFC" w:rsidP="001E2302">
      <w:pPr>
        <w:pStyle w:val="Heading1"/>
      </w:pPr>
      <w:r w:rsidRPr="005F3FFC">
        <w:t>My Support Team</w:t>
      </w:r>
    </w:p>
    <w:p w14:paraId="33CA1C0B" w14:textId="7CAC938C" w:rsidR="005F3FFC" w:rsidRDefault="005F3FFC" w:rsidP="005F3FFC">
      <w:r>
        <w:t>Parent/Guardian:</w:t>
      </w:r>
      <w:r w:rsidR="001E2302">
        <w:t xml:space="preserve"> (enter names here)</w:t>
      </w:r>
    </w:p>
    <w:p w14:paraId="7A600771" w14:textId="7FF538EF" w:rsidR="005F3FFC" w:rsidRPr="005F3FFC" w:rsidRDefault="005F3FFC" w:rsidP="005F3FFC">
      <w:r w:rsidRPr="005F3FFC">
        <w:t>Trusted Advisor:</w:t>
      </w:r>
      <w:r w:rsidR="001E2302">
        <w:t xml:space="preserve"> (enter names here)</w:t>
      </w:r>
    </w:p>
    <w:p w14:paraId="577BA132" w14:textId="47FE2F00" w:rsidR="005F3FFC" w:rsidRDefault="005F3FFC" w:rsidP="005F3FFC">
      <w:r w:rsidRPr="005F3FFC">
        <w:t>Trusted Advisor</w:t>
      </w:r>
      <w:r w:rsidR="001E2302" w:rsidRPr="005F3FFC">
        <w:t>:</w:t>
      </w:r>
      <w:r w:rsidR="001E2302">
        <w:t xml:space="preserve"> (enter names here)</w:t>
      </w:r>
    </w:p>
    <w:p w14:paraId="0DE1FCD8" w14:textId="3492797D" w:rsidR="005F3FFC" w:rsidRPr="005F3FFC" w:rsidRDefault="005F3FFC" w:rsidP="001E2302">
      <w:pPr>
        <w:pStyle w:val="Heading1"/>
      </w:pPr>
      <w:r w:rsidRPr="005F3FFC">
        <w:t>Info About Me</w:t>
      </w:r>
    </w:p>
    <w:p w14:paraId="724B738B" w14:textId="5B20D068" w:rsidR="005F3FFC" w:rsidRDefault="0017356F" w:rsidP="005E5539">
      <w:pPr>
        <w:spacing w:line="240" w:lineRule="auto"/>
        <w:contextualSpacing/>
      </w:pPr>
      <w:sdt>
        <w:sdtPr>
          <w:id w:val="-1810170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539">
            <w:rPr>
              <w:rFonts w:ascii="MS Gothic" w:eastAsia="MS Gothic" w:hAnsi="MS Gothic" w:hint="eastAsia"/>
            </w:rPr>
            <w:t>☐</w:t>
          </w:r>
        </w:sdtContent>
      </w:sdt>
      <w:r w:rsidR="005F3FFC">
        <w:t>I can list my interests. I enjoy:</w:t>
      </w:r>
      <w:r w:rsidR="001E2302">
        <w:t xml:space="preserve"> </w:t>
      </w:r>
      <w:r w:rsidR="004F4C59">
        <w:t>(</w:t>
      </w:r>
      <w:r w:rsidR="001E2302">
        <w:t>list interest here)</w:t>
      </w:r>
    </w:p>
    <w:p w14:paraId="43FEECF4" w14:textId="0AE03C5F" w:rsidR="005F3FFC" w:rsidRDefault="0017356F" w:rsidP="005E5539">
      <w:pPr>
        <w:spacing w:line="240" w:lineRule="auto"/>
        <w:contextualSpacing/>
      </w:pPr>
      <w:sdt>
        <w:sdtPr>
          <w:id w:val="1658649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5F3FFC">
        <w:t>I can list my abilities. I’m good at:</w:t>
      </w:r>
      <w:r w:rsidR="001E2302">
        <w:t xml:space="preserve"> (list natural abilities here)</w:t>
      </w:r>
    </w:p>
    <w:p w14:paraId="0E82ADBD" w14:textId="050011A1" w:rsidR="005F3FFC" w:rsidRDefault="0017356F" w:rsidP="005E5539">
      <w:pPr>
        <w:spacing w:line="240" w:lineRule="auto"/>
        <w:contextualSpacing/>
      </w:pPr>
      <w:sdt>
        <w:sdtPr>
          <w:id w:val="1267664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5F3FFC">
        <w:t>I can explain my disability a</w:t>
      </w:r>
      <w:r w:rsidR="001E2302">
        <w:t>n</w:t>
      </w:r>
      <w:r w:rsidR="005F3FFC">
        <w:t xml:space="preserve">d how it </w:t>
      </w:r>
      <w:r w:rsidR="001E2302">
        <w:t>affects me</w:t>
      </w:r>
      <w:r w:rsidR="005F3FFC">
        <w:t xml:space="preserve"> in school and work.</w:t>
      </w:r>
    </w:p>
    <w:p w14:paraId="18868E7E" w14:textId="62E778F3" w:rsidR="005F3FFC" w:rsidRDefault="0017356F" w:rsidP="005E5539">
      <w:pPr>
        <w:spacing w:line="240" w:lineRule="auto"/>
        <w:contextualSpacing/>
      </w:pPr>
      <w:sdt>
        <w:sdtPr>
          <w:id w:val="-1672099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5F3FFC">
        <w:t>I can explain the accommodations I need to succeed.</w:t>
      </w:r>
    </w:p>
    <w:p w14:paraId="3D17F50D" w14:textId="77777777" w:rsidR="005E5539" w:rsidRDefault="005E5539" w:rsidP="005E5539">
      <w:pPr>
        <w:spacing w:line="240" w:lineRule="auto"/>
        <w:contextualSpacing/>
      </w:pPr>
    </w:p>
    <w:p w14:paraId="62D340B2" w14:textId="48AA01E8" w:rsidR="005F3FFC" w:rsidRDefault="005F3FFC" w:rsidP="005E5539">
      <w:pPr>
        <w:spacing w:line="240" w:lineRule="auto"/>
        <w:contextualSpacing/>
      </w:pPr>
      <w:r>
        <w:t xml:space="preserve">My accommodations include: </w:t>
      </w:r>
      <w:r w:rsidR="004F4C59">
        <w:t>(list accommodations here)</w:t>
      </w:r>
    </w:p>
    <w:p w14:paraId="263C1077" w14:textId="7EEA6860" w:rsidR="005F3FFC" w:rsidRPr="005F3FFC" w:rsidRDefault="005F3FFC" w:rsidP="001E2302">
      <w:pPr>
        <w:pStyle w:val="Heading1"/>
      </w:pPr>
      <w:r w:rsidRPr="005F3FFC">
        <w:t>Info About Work</w:t>
      </w:r>
    </w:p>
    <w:p w14:paraId="01B31D12" w14:textId="5328522F" w:rsidR="005F3FFC" w:rsidRDefault="002D2557" w:rsidP="005F3FFC">
      <w:r w:rsidRPr="002D2557">
        <w:t>To prepare for work, I completed</w:t>
      </w:r>
      <w:r>
        <w:t xml:space="preserve"> </w:t>
      </w:r>
      <w:r w:rsidRPr="002D2557">
        <w:t>work readiness training activities</w:t>
      </w:r>
      <w:r>
        <w:t xml:space="preserve"> </w:t>
      </w:r>
      <w:r w:rsidRPr="002D2557">
        <w:t>and now I can:</w:t>
      </w:r>
    </w:p>
    <w:p w14:paraId="4F4F2831" w14:textId="05D956A6" w:rsidR="002D2557" w:rsidRDefault="0017356F" w:rsidP="005E5539">
      <w:pPr>
        <w:spacing w:line="240" w:lineRule="auto"/>
        <w:contextualSpacing/>
      </w:pPr>
      <w:sdt>
        <w:sdtPr>
          <w:id w:val="-1003270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539">
            <w:rPr>
              <w:rFonts w:ascii="MS Gothic" w:eastAsia="MS Gothic" w:hAnsi="MS Gothic" w:hint="eastAsia"/>
            </w:rPr>
            <w:t>☐</w:t>
          </w:r>
        </w:sdtContent>
      </w:sdt>
      <w:r w:rsidR="002D2557">
        <w:t>Locate information about the job duties, education requirements and pay of various jobs.</w:t>
      </w:r>
    </w:p>
    <w:p w14:paraId="2AC5BD2A" w14:textId="097D2FF7" w:rsidR="002D2557" w:rsidRDefault="0017356F" w:rsidP="005E5539">
      <w:pPr>
        <w:spacing w:line="240" w:lineRule="auto"/>
        <w:contextualSpacing/>
      </w:pPr>
      <w:sdt>
        <w:sdtPr>
          <w:id w:val="1648242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2D2557">
        <w:t>Identify jobs that match my interests and abilities. I chose to explore the following jobs:</w:t>
      </w:r>
      <w:r w:rsidR="0059192F">
        <w:t xml:space="preserve"> (</w:t>
      </w:r>
      <w:r w:rsidR="004F4C59">
        <w:t>List jobs here</w:t>
      </w:r>
      <w:r w:rsidR="0059192F">
        <w:t>)</w:t>
      </w:r>
      <w:r w:rsidR="002D2557">
        <w:t xml:space="preserve"> </w:t>
      </w:r>
    </w:p>
    <w:p w14:paraId="2F8C6F53" w14:textId="440EA14F" w:rsidR="002D2557" w:rsidRDefault="0017356F" w:rsidP="005E5539">
      <w:pPr>
        <w:spacing w:line="240" w:lineRule="auto"/>
        <w:contextualSpacing/>
      </w:pPr>
      <w:sdt>
        <w:sdtPr>
          <w:id w:val="-1737311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2D2557">
        <w:t>Interview an employer for information about a job</w:t>
      </w:r>
    </w:p>
    <w:p w14:paraId="5E227967" w14:textId="5D1C0AC0" w:rsidR="002D2557" w:rsidRDefault="0017356F" w:rsidP="005E5539">
      <w:pPr>
        <w:spacing w:line="240" w:lineRule="auto"/>
        <w:contextualSpacing/>
      </w:pPr>
      <w:sdt>
        <w:sdtPr>
          <w:id w:val="-690840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2D2557">
        <w:t>Complete a job application</w:t>
      </w:r>
    </w:p>
    <w:p w14:paraId="7A5119AA" w14:textId="1B291331" w:rsidR="002D2557" w:rsidRDefault="0017356F" w:rsidP="005E5539">
      <w:pPr>
        <w:spacing w:line="240" w:lineRule="auto"/>
        <w:contextualSpacing/>
      </w:pPr>
      <w:sdt>
        <w:sdtPr>
          <w:id w:val="-355885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2D2557">
        <w:t>Prepare for a job interview</w:t>
      </w:r>
    </w:p>
    <w:p w14:paraId="7263E8B6" w14:textId="3785A7AD" w:rsidR="002D2557" w:rsidRDefault="0017356F" w:rsidP="005E5539">
      <w:pPr>
        <w:spacing w:line="240" w:lineRule="auto"/>
        <w:contextualSpacing/>
      </w:pPr>
      <w:sdt>
        <w:sdtPr>
          <w:id w:val="1366945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92F">
            <w:rPr>
              <w:rFonts w:ascii="MS Gothic" w:eastAsia="MS Gothic" w:hAnsi="MS Gothic" w:hint="eastAsia"/>
            </w:rPr>
            <w:t>☐</w:t>
          </w:r>
        </w:sdtContent>
      </w:sdt>
      <w:r w:rsidR="002D2557">
        <w:t>Describe &amp; demonstrate the work habits employers expect from me.</w:t>
      </w:r>
    </w:p>
    <w:p w14:paraId="7DE37FDB" w14:textId="1051BFEB" w:rsidR="002D2557" w:rsidRDefault="0017356F" w:rsidP="005E5539">
      <w:pPr>
        <w:spacing w:line="240" w:lineRule="auto"/>
        <w:contextualSpacing/>
      </w:pPr>
      <w:sdt>
        <w:sdtPr>
          <w:id w:val="1323080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539">
            <w:rPr>
              <w:rFonts w:ascii="MS Gothic" w:eastAsia="MS Gothic" w:hAnsi="MS Gothic" w:hint="eastAsia"/>
            </w:rPr>
            <w:t>☐</w:t>
          </w:r>
        </w:sdtContent>
      </w:sdt>
      <w:r w:rsidR="002D2557">
        <w:t>Get myself to and from school or work</w:t>
      </w:r>
    </w:p>
    <w:p w14:paraId="1BACEA93" w14:textId="5F3D9B99" w:rsidR="002D2557" w:rsidRDefault="0017356F" w:rsidP="005E5539">
      <w:pPr>
        <w:spacing w:line="240" w:lineRule="auto"/>
        <w:contextualSpacing/>
      </w:pPr>
      <w:sdt>
        <w:sdtPr>
          <w:id w:val="689578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C46">
            <w:rPr>
              <w:rFonts w:ascii="MS Gothic" w:eastAsia="MS Gothic" w:hAnsi="MS Gothic" w:hint="eastAsia"/>
            </w:rPr>
            <w:t>☐</w:t>
          </w:r>
        </w:sdtContent>
      </w:sdt>
      <w:r w:rsidR="002D2557">
        <w:t>I participated in or more work experiences</w:t>
      </w:r>
    </w:p>
    <w:p w14:paraId="67458DF5" w14:textId="4FA66E58" w:rsidR="002D2557" w:rsidRDefault="0017356F" w:rsidP="005E5539">
      <w:pPr>
        <w:spacing w:line="240" w:lineRule="auto"/>
        <w:contextualSpacing/>
      </w:pPr>
      <w:sdt>
        <w:sdtPr>
          <w:id w:val="-666865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C46">
            <w:rPr>
              <w:rFonts w:ascii="MS Gothic" w:eastAsia="MS Gothic" w:hAnsi="MS Gothic" w:hint="eastAsia"/>
            </w:rPr>
            <w:t>☐</w:t>
          </w:r>
        </w:sdtContent>
      </w:sdt>
      <w:r w:rsidR="002D2557">
        <w:t>I have gathered my work documents including:</w:t>
      </w:r>
    </w:p>
    <w:p w14:paraId="395FCAFC" w14:textId="77777777" w:rsidR="008B6C46" w:rsidRDefault="0017356F" w:rsidP="005E5539">
      <w:pPr>
        <w:spacing w:line="240" w:lineRule="auto"/>
        <w:ind w:firstLine="720"/>
        <w:contextualSpacing/>
      </w:pPr>
      <w:sdt>
        <w:sdtPr>
          <w:id w:val="-1006279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C46">
            <w:rPr>
              <w:rFonts w:ascii="MS Gothic" w:eastAsia="MS Gothic" w:hAnsi="MS Gothic" w:hint="eastAsia"/>
            </w:rPr>
            <w:t>☐</w:t>
          </w:r>
        </w:sdtContent>
      </w:sdt>
      <w:r w:rsidR="002D2557">
        <w:t>Birth Certificate</w:t>
      </w:r>
    </w:p>
    <w:p w14:paraId="704F420F" w14:textId="77777777" w:rsidR="008B6C46" w:rsidRDefault="0017356F" w:rsidP="005E5539">
      <w:pPr>
        <w:spacing w:line="240" w:lineRule="auto"/>
        <w:ind w:firstLine="720"/>
        <w:contextualSpacing/>
      </w:pPr>
      <w:sdt>
        <w:sdtPr>
          <w:id w:val="-892350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C46">
            <w:rPr>
              <w:rFonts w:ascii="MS Gothic" w:eastAsia="MS Gothic" w:hAnsi="MS Gothic" w:hint="eastAsia"/>
            </w:rPr>
            <w:t>☐</w:t>
          </w:r>
        </w:sdtContent>
      </w:sdt>
      <w:r w:rsidR="002D2557">
        <w:t>Social Security Card</w:t>
      </w:r>
    </w:p>
    <w:p w14:paraId="2D44CD41" w14:textId="77777777" w:rsidR="008B6C46" w:rsidRDefault="0017356F" w:rsidP="005E5539">
      <w:pPr>
        <w:spacing w:line="240" w:lineRule="auto"/>
        <w:ind w:firstLine="720"/>
        <w:contextualSpacing/>
      </w:pPr>
      <w:sdt>
        <w:sdtPr>
          <w:id w:val="43732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C46">
            <w:rPr>
              <w:rFonts w:ascii="MS Gothic" w:eastAsia="MS Gothic" w:hAnsi="MS Gothic" w:hint="eastAsia"/>
            </w:rPr>
            <w:t>☐</w:t>
          </w:r>
        </w:sdtContent>
      </w:sdt>
      <w:r w:rsidR="002D2557">
        <w:t>Photo ID or Driver’s License</w:t>
      </w:r>
    </w:p>
    <w:p w14:paraId="77DCC888" w14:textId="77777777" w:rsidR="008B6C46" w:rsidRDefault="0017356F" w:rsidP="005E5539">
      <w:pPr>
        <w:spacing w:line="240" w:lineRule="auto"/>
        <w:ind w:firstLine="720"/>
        <w:contextualSpacing/>
      </w:pPr>
      <w:sdt>
        <w:sdtPr>
          <w:id w:val="-65276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C46">
            <w:rPr>
              <w:rFonts w:ascii="MS Gothic" w:eastAsia="MS Gothic" w:hAnsi="MS Gothic" w:hint="eastAsia"/>
            </w:rPr>
            <w:t>☐</w:t>
          </w:r>
        </w:sdtContent>
      </w:sdt>
      <w:r w:rsidR="002D2557">
        <w:t>Work Permit</w:t>
      </w:r>
    </w:p>
    <w:p w14:paraId="0CD09865" w14:textId="59EBD3B6" w:rsidR="002D2557" w:rsidRDefault="0017356F" w:rsidP="005E5539">
      <w:pPr>
        <w:spacing w:line="240" w:lineRule="auto"/>
        <w:ind w:firstLine="720"/>
        <w:contextualSpacing/>
      </w:pPr>
      <w:sdt>
        <w:sdtPr>
          <w:id w:val="-1423175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C46">
            <w:rPr>
              <w:rFonts w:ascii="MS Gothic" w:eastAsia="MS Gothic" w:hAnsi="MS Gothic" w:hint="eastAsia"/>
            </w:rPr>
            <w:t>☐</w:t>
          </w:r>
        </w:sdtContent>
      </w:sdt>
      <w:r w:rsidR="002D2557">
        <w:t>Master Application</w:t>
      </w:r>
    </w:p>
    <w:p w14:paraId="1522EBC4" w14:textId="77777777" w:rsidR="002D2557" w:rsidRDefault="002D2557" w:rsidP="002D2557">
      <w:pPr>
        <w:rPr>
          <w:b/>
          <w:bCs/>
        </w:rPr>
      </w:pPr>
    </w:p>
    <w:p w14:paraId="339F8868" w14:textId="7BDAE6C9" w:rsidR="002D2557" w:rsidRDefault="002D2557" w:rsidP="001E2302">
      <w:pPr>
        <w:pStyle w:val="Heading1"/>
      </w:pPr>
      <w:r w:rsidRPr="002D2557">
        <w:t>Leadership</w:t>
      </w:r>
    </w:p>
    <w:p w14:paraId="17D4A8E1" w14:textId="6CA9DC89" w:rsidR="001E2302" w:rsidRPr="001E2302" w:rsidRDefault="0017356F" w:rsidP="005E5539">
      <w:pPr>
        <w:spacing w:line="240" w:lineRule="auto"/>
        <w:contextualSpacing/>
      </w:pPr>
      <w:sdt>
        <w:sdtPr>
          <w:id w:val="154426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539">
            <w:rPr>
              <w:rFonts w:ascii="MS Gothic" w:eastAsia="MS Gothic" w:hAnsi="MS Gothic" w:hint="eastAsia"/>
            </w:rPr>
            <w:t>☐</w:t>
          </w:r>
        </w:sdtContent>
      </w:sdt>
      <w:r w:rsidR="001E2302" w:rsidRPr="002D2557">
        <w:t>I have completed the following</w:t>
      </w:r>
      <w:r w:rsidR="001E2302">
        <w:t xml:space="preserve"> </w:t>
      </w:r>
      <w:r w:rsidR="001E2302" w:rsidRPr="002D2557">
        <w:t>leadership activities:</w:t>
      </w:r>
    </w:p>
    <w:p w14:paraId="1F0C94E1" w14:textId="656F94E3" w:rsidR="002D2557" w:rsidRPr="002D2557" w:rsidRDefault="0017356F" w:rsidP="005E5539">
      <w:pPr>
        <w:spacing w:line="240" w:lineRule="auto"/>
        <w:contextualSpacing/>
      </w:pPr>
      <w:sdt>
        <w:sdtPr>
          <w:id w:val="1486272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DF8">
            <w:rPr>
              <w:rFonts w:ascii="MS Gothic" w:eastAsia="MS Gothic" w:hAnsi="MS Gothic" w:hint="eastAsia"/>
            </w:rPr>
            <w:t>☐</w:t>
          </w:r>
        </w:sdtContent>
      </w:sdt>
      <w:r w:rsidR="002D2557" w:rsidRPr="002D2557">
        <w:t>Reviewed NCWD Disability</w:t>
      </w:r>
      <w:r w:rsidR="001E2302">
        <w:t xml:space="preserve"> </w:t>
      </w:r>
      <w:r w:rsidR="002D2557" w:rsidRPr="002D2557">
        <w:t>History Timeline</w:t>
      </w:r>
    </w:p>
    <w:p w14:paraId="45D46EEF" w14:textId="75BD485E" w:rsidR="002D2557" w:rsidRDefault="0017356F" w:rsidP="005E5539">
      <w:pPr>
        <w:spacing w:line="240" w:lineRule="auto"/>
        <w:contextualSpacing/>
      </w:pPr>
      <w:sdt>
        <w:sdtPr>
          <w:id w:val="-159469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DF8">
            <w:rPr>
              <w:rFonts w:ascii="MS Gothic" w:eastAsia="MS Gothic" w:hAnsi="MS Gothic" w:hint="eastAsia"/>
            </w:rPr>
            <w:t>☐</w:t>
          </w:r>
        </w:sdtContent>
      </w:sdt>
      <w:r w:rsidR="002D2557" w:rsidRPr="002D2557">
        <w:t>Completed NCWD Disability</w:t>
      </w:r>
      <w:r w:rsidR="001E2302">
        <w:t xml:space="preserve"> </w:t>
      </w:r>
      <w:r w:rsidR="002D2557" w:rsidRPr="002D2557">
        <w:t>History Self-Assessment</w:t>
      </w:r>
    </w:p>
    <w:p w14:paraId="005232A9" w14:textId="52EF4000" w:rsidR="002D2557" w:rsidRPr="002D2557" w:rsidRDefault="0017356F" w:rsidP="005E5539">
      <w:pPr>
        <w:spacing w:line="240" w:lineRule="auto"/>
        <w:contextualSpacing/>
      </w:pPr>
      <w:sdt>
        <w:sdtPr>
          <w:id w:val="1266665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DF8">
            <w:rPr>
              <w:rFonts w:ascii="MS Gothic" w:eastAsia="MS Gothic" w:hAnsi="MS Gothic" w:hint="eastAsia"/>
            </w:rPr>
            <w:t>☐</w:t>
          </w:r>
        </w:sdtContent>
      </w:sdt>
      <w:r w:rsidR="002D2557" w:rsidRPr="002D2557">
        <w:t>Attended Youth Leadership</w:t>
      </w:r>
      <w:r w:rsidR="001E2302">
        <w:t xml:space="preserve"> </w:t>
      </w:r>
      <w:r w:rsidR="002D2557" w:rsidRPr="002D2557">
        <w:t xml:space="preserve">Forum Camp </w:t>
      </w:r>
      <w:proofErr w:type="gramStart"/>
      <w:r w:rsidR="002D2557" w:rsidRPr="002D2557">
        <w:t>( or</w:t>
      </w:r>
      <w:proofErr w:type="gramEnd"/>
      <w:r w:rsidR="002D2557" w:rsidRPr="002D2557">
        <w:t xml:space="preserve"> similar)</w:t>
      </w:r>
    </w:p>
    <w:p w14:paraId="4F0FEF88" w14:textId="7DB33252" w:rsidR="002D2557" w:rsidRPr="002D2557" w:rsidRDefault="0017356F" w:rsidP="005E5539">
      <w:pPr>
        <w:spacing w:line="240" w:lineRule="auto"/>
        <w:contextualSpacing/>
      </w:pPr>
      <w:sdt>
        <w:sdtPr>
          <w:id w:val="-43070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DF8">
            <w:rPr>
              <w:rFonts w:ascii="MS Gothic" w:eastAsia="MS Gothic" w:hAnsi="MS Gothic" w:hint="eastAsia"/>
            </w:rPr>
            <w:t>☐</w:t>
          </w:r>
        </w:sdtContent>
      </w:sdt>
      <w:r w:rsidR="002D2557" w:rsidRPr="002D2557">
        <w:t>Watched the film: The Great</w:t>
      </w:r>
      <w:r w:rsidR="001E2302">
        <w:t xml:space="preserve"> </w:t>
      </w:r>
      <w:r w:rsidR="002D2557" w:rsidRPr="002D2557">
        <w:t>Fight for Disability Rights</w:t>
      </w:r>
    </w:p>
    <w:p w14:paraId="7FB7145F" w14:textId="0BB55446" w:rsidR="002D2557" w:rsidRDefault="0017356F" w:rsidP="005E5539">
      <w:pPr>
        <w:spacing w:line="240" w:lineRule="auto"/>
        <w:contextualSpacing/>
      </w:pPr>
      <w:sdt>
        <w:sdtPr>
          <w:id w:val="1283691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DF8">
            <w:rPr>
              <w:rFonts w:ascii="MS Gothic" w:eastAsia="MS Gothic" w:hAnsi="MS Gothic" w:hint="eastAsia"/>
            </w:rPr>
            <w:t>☐</w:t>
          </w:r>
        </w:sdtContent>
      </w:sdt>
      <w:r w:rsidR="002D2557" w:rsidRPr="002D2557">
        <w:t>Because of my leadership</w:t>
      </w:r>
      <w:r w:rsidR="001E2302">
        <w:t xml:space="preserve"> </w:t>
      </w:r>
      <w:r w:rsidR="002D2557" w:rsidRPr="002D2557">
        <w:t>activities, I can:</w:t>
      </w:r>
    </w:p>
    <w:p w14:paraId="3972D340" w14:textId="6A2D4260" w:rsidR="001E2302" w:rsidRDefault="0017356F" w:rsidP="007332A2">
      <w:pPr>
        <w:pStyle w:val="ListParagraph"/>
      </w:pPr>
      <w:sdt>
        <w:sdtPr>
          <w:id w:val="1527440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32A2">
            <w:rPr>
              <w:rFonts w:ascii="MS Gothic" w:eastAsia="MS Gothic" w:hAnsi="MS Gothic" w:hint="eastAsia"/>
            </w:rPr>
            <w:t>☐</w:t>
          </w:r>
        </w:sdtContent>
      </w:sdt>
      <w:r w:rsidR="001E2302" w:rsidRPr="001E2302">
        <w:t>Make informed</w:t>
      </w:r>
      <w:r w:rsidR="001E2302">
        <w:t xml:space="preserve"> </w:t>
      </w:r>
      <w:r w:rsidR="001E2302" w:rsidRPr="001E2302">
        <w:t>decisions</w:t>
      </w:r>
    </w:p>
    <w:p w14:paraId="1DF143A4" w14:textId="32BE1196" w:rsidR="001E2302" w:rsidRDefault="0017356F" w:rsidP="003362D4">
      <w:pPr>
        <w:pStyle w:val="ListParagraph"/>
      </w:pPr>
      <w:sdt>
        <w:sdtPr>
          <w:id w:val="496925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C2A">
            <w:rPr>
              <w:rFonts w:ascii="MS Gothic" w:eastAsia="MS Gothic" w:hAnsi="MS Gothic" w:hint="eastAsia"/>
            </w:rPr>
            <w:t>☐</w:t>
          </w:r>
        </w:sdtContent>
      </w:sdt>
      <w:r w:rsidR="002D2557" w:rsidRPr="002D2557">
        <w:t>Explain disability</w:t>
      </w:r>
      <w:r w:rsidR="002D2557">
        <w:t xml:space="preserve"> </w:t>
      </w:r>
      <w:r w:rsidR="002D2557" w:rsidRPr="002D2557">
        <w:t>history to others</w:t>
      </w:r>
    </w:p>
    <w:p w14:paraId="1960D167" w14:textId="186B022C" w:rsidR="001E2302" w:rsidRDefault="0017356F" w:rsidP="00671C2A">
      <w:pPr>
        <w:pStyle w:val="ListParagraph"/>
      </w:pPr>
      <w:sdt>
        <w:sdtPr>
          <w:id w:val="-222764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C2A">
            <w:rPr>
              <w:rFonts w:ascii="MS Gothic" w:eastAsia="MS Gothic" w:hAnsi="MS Gothic" w:hint="eastAsia"/>
            </w:rPr>
            <w:t>☐</w:t>
          </w:r>
        </w:sdtContent>
      </w:sdt>
      <w:r w:rsidR="00671C2A">
        <w:t>D</w:t>
      </w:r>
      <w:r w:rsidR="002D2557" w:rsidRPr="002D2557">
        <w:t>escribe my rights</w:t>
      </w:r>
      <w:r w:rsidR="001E2302">
        <w:t xml:space="preserve"> </w:t>
      </w:r>
      <w:r w:rsidR="002D2557" w:rsidRPr="002D2557">
        <w:t>and responsibilities</w:t>
      </w:r>
    </w:p>
    <w:p w14:paraId="289290DF" w14:textId="0B92C861" w:rsidR="002D2557" w:rsidRDefault="0017356F" w:rsidP="00671C2A">
      <w:pPr>
        <w:pStyle w:val="ListParagraph"/>
      </w:pPr>
      <w:sdt>
        <w:sdtPr>
          <w:id w:val="-1980143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C2A">
            <w:rPr>
              <w:rFonts w:ascii="MS Gothic" w:eastAsia="MS Gothic" w:hAnsi="MS Gothic" w:hint="eastAsia"/>
            </w:rPr>
            <w:t>☐</w:t>
          </w:r>
        </w:sdtContent>
      </w:sdt>
      <w:r w:rsidR="00671C2A">
        <w:t>B</w:t>
      </w:r>
      <w:r w:rsidR="002D2557" w:rsidRPr="002D2557">
        <w:t>e a mentor to</w:t>
      </w:r>
      <w:r w:rsidR="001E2302">
        <w:t xml:space="preserve"> </w:t>
      </w:r>
      <w:r w:rsidR="002D2557" w:rsidRPr="002D2557">
        <w:t>others</w:t>
      </w:r>
    </w:p>
    <w:p w14:paraId="0A651F94" w14:textId="77777777" w:rsidR="001E2302" w:rsidRDefault="001E2302" w:rsidP="001E2302">
      <w:pPr>
        <w:pStyle w:val="Heading1"/>
      </w:pPr>
      <w:r>
        <w:t xml:space="preserve">Training </w:t>
      </w:r>
    </w:p>
    <w:p w14:paraId="177E640B" w14:textId="50F9BFED" w:rsidR="001E2302" w:rsidRDefault="001E2302" w:rsidP="001E2302">
      <w:r>
        <w:t>I explored my training options and decided that the following choice is right for me:</w:t>
      </w:r>
    </w:p>
    <w:p w14:paraId="38614C11" w14:textId="14619E6E" w:rsidR="001E2302" w:rsidRDefault="0017356F" w:rsidP="00F81355">
      <w:pPr>
        <w:pStyle w:val="ListParagraph"/>
      </w:pPr>
      <w:sdt>
        <w:sdtPr>
          <w:id w:val="-756665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355">
            <w:rPr>
              <w:rFonts w:ascii="MS Gothic" w:eastAsia="MS Gothic" w:hAnsi="MS Gothic" w:hint="eastAsia"/>
            </w:rPr>
            <w:t>☐</w:t>
          </w:r>
        </w:sdtContent>
      </w:sdt>
      <w:r w:rsidR="001E2302">
        <w:t>Apprenticeship—I applied on: (enter date here)</w:t>
      </w:r>
    </w:p>
    <w:p w14:paraId="04A67803" w14:textId="019DF587" w:rsidR="001E2302" w:rsidRDefault="0017356F" w:rsidP="00F81355">
      <w:pPr>
        <w:pStyle w:val="ListParagraph"/>
      </w:pPr>
      <w:sdt>
        <w:sdtPr>
          <w:id w:val="-854736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355">
            <w:rPr>
              <w:rFonts w:ascii="MS Gothic" w:eastAsia="MS Gothic" w:hAnsi="MS Gothic" w:hint="eastAsia"/>
            </w:rPr>
            <w:t>☐</w:t>
          </w:r>
        </w:sdtContent>
      </w:sdt>
      <w:r w:rsidR="001E2302">
        <w:t xml:space="preserve">Job Corp—I applied on: </w:t>
      </w:r>
      <w:r w:rsidR="001E2302" w:rsidRPr="001E2302">
        <w:t>(enter date here)</w:t>
      </w:r>
    </w:p>
    <w:p w14:paraId="75F6A812" w14:textId="52B30866" w:rsidR="001E2302" w:rsidRDefault="0017356F" w:rsidP="00F81355">
      <w:pPr>
        <w:pStyle w:val="ListParagraph"/>
      </w:pPr>
      <w:sdt>
        <w:sdtPr>
          <w:id w:val="-894896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355">
            <w:rPr>
              <w:rFonts w:ascii="MS Gothic" w:eastAsia="MS Gothic" w:hAnsi="MS Gothic" w:hint="eastAsia"/>
            </w:rPr>
            <w:t>☐</w:t>
          </w:r>
        </w:sdtContent>
      </w:sdt>
      <w:r w:rsidR="001E2302">
        <w:t xml:space="preserve">Certificate Program—I applied on: </w:t>
      </w:r>
      <w:r w:rsidR="001E2302" w:rsidRPr="001E2302">
        <w:t>(enter date here)</w:t>
      </w:r>
    </w:p>
    <w:p w14:paraId="552EA5FB" w14:textId="48744866" w:rsidR="001E2302" w:rsidRDefault="0017356F" w:rsidP="00F81355">
      <w:pPr>
        <w:pStyle w:val="ListParagraph"/>
      </w:pPr>
      <w:sdt>
        <w:sdtPr>
          <w:id w:val="-1356035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539">
            <w:rPr>
              <w:rFonts w:ascii="MS Gothic" w:eastAsia="MS Gothic" w:hAnsi="MS Gothic" w:hint="eastAsia"/>
            </w:rPr>
            <w:t>☐</w:t>
          </w:r>
        </w:sdtContent>
      </w:sdt>
      <w:r w:rsidR="001E2302">
        <w:t xml:space="preserve">Trade School—I applied on: </w:t>
      </w:r>
      <w:r w:rsidR="001E2302" w:rsidRPr="001E2302">
        <w:t>(enter date here)</w:t>
      </w:r>
    </w:p>
    <w:p w14:paraId="67B11203" w14:textId="38A5EA36" w:rsidR="001E2302" w:rsidRDefault="0017356F" w:rsidP="00F81355">
      <w:pPr>
        <w:pStyle w:val="ListParagraph"/>
      </w:pPr>
      <w:sdt>
        <w:sdtPr>
          <w:id w:val="38260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355">
            <w:rPr>
              <w:rFonts w:ascii="MS Gothic" w:eastAsia="MS Gothic" w:hAnsi="MS Gothic" w:hint="eastAsia"/>
            </w:rPr>
            <w:t>☐</w:t>
          </w:r>
        </w:sdtContent>
      </w:sdt>
      <w:r w:rsidR="001E2302">
        <w:t>College—I applied on</w:t>
      </w:r>
      <w:proofErr w:type="gramStart"/>
      <w:r w:rsidR="001E2302">
        <w:t xml:space="preserve">:  </w:t>
      </w:r>
      <w:r w:rsidR="001E2302" w:rsidRPr="001E2302">
        <w:t>(</w:t>
      </w:r>
      <w:proofErr w:type="gramEnd"/>
      <w:r w:rsidR="001E2302" w:rsidRPr="001E2302">
        <w:t>enter date here)</w:t>
      </w:r>
    </w:p>
    <w:p w14:paraId="66D0A946" w14:textId="7EBC512A" w:rsidR="001E2302" w:rsidRDefault="001E2302" w:rsidP="001E2302">
      <w:r>
        <w:t>Because I chose to attend college, I have applied for:</w:t>
      </w:r>
    </w:p>
    <w:p w14:paraId="4DD09BAF" w14:textId="15E63C6E" w:rsidR="001E2302" w:rsidRDefault="0017356F" w:rsidP="005E5539">
      <w:pPr>
        <w:pStyle w:val="ListParagraph"/>
      </w:pPr>
      <w:sdt>
        <w:sdtPr>
          <w:id w:val="2136667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539">
            <w:rPr>
              <w:rFonts w:ascii="MS Gothic" w:eastAsia="MS Gothic" w:hAnsi="MS Gothic" w:hint="eastAsia"/>
            </w:rPr>
            <w:t>☐</w:t>
          </w:r>
        </w:sdtContent>
      </w:sdt>
      <w:r w:rsidR="001E2302">
        <w:t>Accessibility (Disability) Services on Campus</w:t>
      </w:r>
    </w:p>
    <w:p w14:paraId="478C515F" w14:textId="1F51BE8D" w:rsidR="001E2302" w:rsidRDefault="0017356F" w:rsidP="005E5539">
      <w:pPr>
        <w:pStyle w:val="ListParagraph"/>
      </w:pPr>
      <w:sdt>
        <w:sdtPr>
          <w:id w:val="1923210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539">
            <w:rPr>
              <w:rFonts w:ascii="MS Gothic" w:eastAsia="MS Gothic" w:hAnsi="MS Gothic" w:hint="eastAsia"/>
            </w:rPr>
            <w:t>☐</w:t>
          </w:r>
        </w:sdtContent>
      </w:sdt>
      <w:r w:rsidR="001E2302">
        <w:t>Entrance Exams (ACT or SAT)</w:t>
      </w:r>
    </w:p>
    <w:p w14:paraId="56F160B0" w14:textId="75074F3D" w:rsidR="001E2302" w:rsidRDefault="0017356F" w:rsidP="005E5539">
      <w:pPr>
        <w:pStyle w:val="ListParagraph"/>
      </w:pPr>
      <w:sdt>
        <w:sdtPr>
          <w:id w:val="-274101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5539">
            <w:rPr>
              <w:rFonts w:ascii="MS Gothic" w:eastAsia="MS Gothic" w:hAnsi="MS Gothic" w:hint="eastAsia"/>
            </w:rPr>
            <w:t>☐</w:t>
          </w:r>
        </w:sdtContent>
      </w:sdt>
      <w:r w:rsidR="001E2302">
        <w:t>Financial Aid</w:t>
      </w:r>
    </w:p>
    <w:p w14:paraId="307A7D43" w14:textId="77777777" w:rsidR="002D2557" w:rsidRDefault="002D2557" w:rsidP="003B13C0">
      <w:pPr>
        <w:pStyle w:val="Heading1"/>
      </w:pPr>
      <w:r>
        <w:t>My Support Services</w:t>
      </w:r>
    </w:p>
    <w:p w14:paraId="662441F0" w14:textId="014A14A0" w:rsidR="002D2557" w:rsidRDefault="002D2557" w:rsidP="002D2557">
      <w:r>
        <w:t>I explored support services and</w:t>
      </w:r>
      <w:r w:rsidR="00E0140E">
        <w:t xml:space="preserve"> </w:t>
      </w:r>
      <w:r>
        <w:t>applied for the ones that I</w:t>
      </w:r>
      <w:r w:rsidR="00E0140E">
        <w:t xml:space="preserve"> </w:t>
      </w:r>
      <w:r>
        <w:t>decided are right for me:</w:t>
      </w:r>
    </w:p>
    <w:p w14:paraId="1205EA56" w14:textId="047C6359" w:rsidR="00A45C16" w:rsidRDefault="0017356F" w:rsidP="002D2557">
      <w:sdt>
        <w:sdtPr>
          <w:id w:val="-495571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C16">
            <w:rPr>
              <w:rFonts w:ascii="MS Gothic" w:eastAsia="MS Gothic" w:hAnsi="MS Gothic" w:hint="eastAsia"/>
            </w:rPr>
            <w:t>☐</w:t>
          </w:r>
        </w:sdtContent>
      </w:sdt>
      <w:r w:rsidR="00A45C16">
        <w:t>Vocational Rehabilitation</w:t>
      </w:r>
      <w:r w:rsidR="00A45C16">
        <w:tab/>
      </w:r>
      <w:r w:rsidR="00A45C16">
        <w:tab/>
        <w:t>(List name of contact person here.)</w:t>
      </w:r>
    </w:p>
    <w:p w14:paraId="33601065" w14:textId="23445A13" w:rsidR="002D2557" w:rsidRDefault="0017356F" w:rsidP="002D2557">
      <w:sdt>
        <w:sdtPr>
          <w:id w:val="-837692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2C8">
            <w:rPr>
              <w:rFonts w:ascii="MS Gothic" w:eastAsia="MS Gothic" w:hAnsi="MS Gothic" w:hint="eastAsia"/>
            </w:rPr>
            <w:t>☐</w:t>
          </w:r>
        </w:sdtContent>
      </w:sdt>
      <w:r w:rsidR="002D2557">
        <w:t xml:space="preserve">Independent Living </w:t>
      </w:r>
      <w:r w:rsidR="00A45C16">
        <w:t xml:space="preserve">Services </w:t>
      </w:r>
      <w:r w:rsidR="00A45C16">
        <w:tab/>
      </w:r>
      <w:r w:rsidR="00E0140E">
        <w:t xml:space="preserve"> </w:t>
      </w:r>
      <w:bookmarkStart w:id="0" w:name="_Hlk84174086"/>
      <w:r w:rsidR="00A45C16">
        <w:tab/>
      </w:r>
      <w:r w:rsidR="00A432C8">
        <w:t>(</w:t>
      </w:r>
      <w:r w:rsidR="00E0140E">
        <w:t xml:space="preserve">List name of </w:t>
      </w:r>
      <w:r w:rsidR="00A432C8">
        <w:t>c</w:t>
      </w:r>
      <w:r w:rsidR="002D2557">
        <w:t>ontact</w:t>
      </w:r>
      <w:r w:rsidR="00E0140E">
        <w:t xml:space="preserve"> </w:t>
      </w:r>
      <w:r w:rsidR="00A432C8">
        <w:t>p</w:t>
      </w:r>
      <w:r w:rsidR="002D2557">
        <w:t>erson</w:t>
      </w:r>
      <w:r w:rsidR="00E0140E">
        <w:t xml:space="preserve"> here</w:t>
      </w:r>
      <w:r w:rsidR="00A432C8">
        <w:t>.)</w:t>
      </w:r>
    </w:p>
    <w:bookmarkEnd w:id="0"/>
    <w:p w14:paraId="0761AF16" w14:textId="01B01751" w:rsidR="002D2557" w:rsidRDefault="0017356F" w:rsidP="002D2557">
      <w:sdt>
        <w:sdtPr>
          <w:id w:val="1024905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2C8">
            <w:rPr>
              <w:rFonts w:ascii="MS Gothic" w:eastAsia="MS Gothic" w:hAnsi="MS Gothic" w:hint="eastAsia"/>
            </w:rPr>
            <w:t>☐</w:t>
          </w:r>
        </w:sdtContent>
      </w:sdt>
      <w:r w:rsidR="002D2557">
        <w:t>Mental Health Services</w:t>
      </w:r>
      <w:r w:rsidR="00A45C16">
        <w:tab/>
      </w:r>
      <w:r w:rsidR="00A45C16">
        <w:tab/>
      </w:r>
      <w:r w:rsidR="00A45C16" w:rsidRPr="00A45C16">
        <w:t>(List name of contact person here.)</w:t>
      </w:r>
    </w:p>
    <w:p w14:paraId="4CFDFCA0" w14:textId="2693C7FA" w:rsidR="002D2557" w:rsidRDefault="0017356F" w:rsidP="002D2557">
      <w:sdt>
        <w:sdtPr>
          <w:id w:val="-2055769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2C8">
            <w:rPr>
              <w:rFonts w:ascii="MS Gothic" w:eastAsia="MS Gothic" w:hAnsi="MS Gothic" w:hint="eastAsia"/>
            </w:rPr>
            <w:t>☐</w:t>
          </w:r>
        </w:sdtContent>
      </w:sdt>
      <w:r w:rsidR="002D2557">
        <w:t>Developmental Disability</w:t>
      </w:r>
      <w:r w:rsidR="00A432C8">
        <w:t xml:space="preserve"> </w:t>
      </w:r>
      <w:r w:rsidR="002D2557">
        <w:t>Services</w:t>
      </w:r>
      <w:r w:rsidR="00A45C16">
        <w:tab/>
      </w:r>
      <w:r w:rsidR="00A45C16" w:rsidRPr="00A45C16">
        <w:t>(List name of contact person here.)</w:t>
      </w:r>
    </w:p>
    <w:p w14:paraId="688C61B6" w14:textId="6AB99520" w:rsidR="002D2557" w:rsidRDefault="0017356F" w:rsidP="002D2557">
      <w:sdt>
        <w:sdtPr>
          <w:id w:val="-1249031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2C8">
            <w:rPr>
              <w:rFonts w:ascii="MS Gothic" w:eastAsia="MS Gothic" w:hAnsi="MS Gothic" w:hint="eastAsia"/>
            </w:rPr>
            <w:t>☐</w:t>
          </w:r>
        </w:sdtContent>
      </w:sdt>
      <w:r w:rsidR="002D2557">
        <w:t>Benefits Counseling Services</w:t>
      </w:r>
      <w:r w:rsidR="00A45C16">
        <w:tab/>
      </w:r>
      <w:r w:rsidR="00A45C16">
        <w:tab/>
      </w:r>
      <w:r w:rsidR="00A45C16" w:rsidRPr="00A45C16">
        <w:t>(List name of contact person here.)</w:t>
      </w:r>
    </w:p>
    <w:p w14:paraId="0A5B84D4" w14:textId="4C4B6C09" w:rsidR="002D2557" w:rsidRDefault="0017356F" w:rsidP="002D2557">
      <w:sdt>
        <w:sdtPr>
          <w:id w:val="290561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2C8">
            <w:rPr>
              <w:rFonts w:ascii="MS Gothic" w:eastAsia="MS Gothic" w:hAnsi="MS Gothic" w:hint="eastAsia"/>
            </w:rPr>
            <w:t>☐</w:t>
          </w:r>
        </w:sdtContent>
      </w:sdt>
      <w:r w:rsidR="002D2557">
        <w:t xml:space="preserve">Other: </w:t>
      </w:r>
      <w:r w:rsidR="00A45C16">
        <w:tab/>
      </w:r>
      <w:r w:rsidR="00A45C16">
        <w:tab/>
      </w:r>
      <w:r w:rsidR="00A45C16">
        <w:tab/>
      </w:r>
      <w:r w:rsidR="00A45C16">
        <w:tab/>
      </w:r>
      <w:r w:rsidR="00A45C16" w:rsidRPr="00A45C16">
        <w:t>(List name of contact person here.)</w:t>
      </w:r>
    </w:p>
    <w:p w14:paraId="46173E05" w14:textId="72127D47" w:rsidR="002D2557" w:rsidRDefault="002D2557" w:rsidP="002D2557"/>
    <w:sectPr w:rsidR="002D25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B71F8"/>
    <w:multiLevelType w:val="hybridMultilevel"/>
    <w:tmpl w:val="06D45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2527D"/>
    <w:multiLevelType w:val="hybridMultilevel"/>
    <w:tmpl w:val="9A94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271AB"/>
    <w:multiLevelType w:val="hybridMultilevel"/>
    <w:tmpl w:val="15D85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320C44"/>
    <w:multiLevelType w:val="hybridMultilevel"/>
    <w:tmpl w:val="98FC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383704"/>
    <w:multiLevelType w:val="hybridMultilevel"/>
    <w:tmpl w:val="9A9A9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770D05"/>
    <w:multiLevelType w:val="hybridMultilevel"/>
    <w:tmpl w:val="7A70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JjI2NjCzNDYzMTUyUdpeDU4uLM/DyQAqNaAOA9WGAsAAAA"/>
  </w:docVars>
  <w:rsids>
    <w:rsidRoot w:val="005F3FFC"/>
    <w:rsid w:val="00042190"/>
    <w:rsid w:val="0017356F"/>
    <w:rsid w:val="001E2302"/>
    <w:rsid w:val="00203DF8"/>
    <w:rsid w:val="00281D8C"/>
    <w:rsid w:val="002D2557"/>
    <w:rsid w:val="003362D4"/>
    <w:rsid w:val="003B13C0"/>
    <w:rsid w:val="004F4C59"/>
    <w:rsid w:val="0059192F"/>
    <w:rsid w:val="005E5539"/>
    <w:rsid w:val="005F3FFC"/>
    <w:rsid w:val="00671C2A"/>
    <w:rsid w:val="006E02A7"/>
    <w:rsid w:val="007332A2"/>
    <w:rsid w:val="008530B3"/>
    <w:rsid w:val="008B6C46"/>
    <w:rsid w:val="00A21B4E"/>
    <w:rsid w:val="00A432C8"/>
    <w:rsid w:val="00A45C16"/>
    <w:rsid w:val="00E0140E"/>
    <w:rsid w:val="00F81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5DFF7"/>
  <w15:chartTrackingRefBased/>
  <w15:docId w15:val="{99B2A1AA-966C-4F9B-AFDC-38ED2C1B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23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5F3FFC"/>
  </w:style>
  <w:style w:type="paragraph" w:styleId="ListParagraph">
    <w:name w:val="List Paragraph"/>
    <w:basedOn w:val="Normal"/>
    <w:uiPriority w:val="34"/>
    <w:qFormat/>
    <w:rsid w:val="002D25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E23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17</cp:revision>
  <dcterms:created xsi:type="dcterms:W3CDTF">2021-10-03T22:20:00Z</dcterms:created>
  <dcterms:modified xsi:type="dcterms:W3CDTF">2021-10-03T23:53:00Z</dcterms:modified>
</cp:coreProperties>
</file>